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C5E0B3" w:themeColor="accent6" w:themeTint="66"/>
  <w:body>
    <w:p w14:paraId="44B34B67" w14:textId="5830AD88" w:rsidR="00941AC1" w:rsidRPr="00D221E6" w:rsidRDefault="00941AC1" w:rsidP="00D57A9D">
      <w:pPr>
        <w:wordWrap w:val="0"/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Christopher</w:t>
      </w:r>
      <w:r w:rsidR="00D57A9D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 King</w:t>
      </w:r>
    </w:p>
    <w:p w14:paraId="2D608902" w14:textId="606D727E" w:rsidR="00941AC1" w:rsidRDefault="001A35E0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1814152</w:t>
      </w:r>
      <w:r w:rsidR="00941AC1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1058</w:t>
      </w:r>
    </w:p>
    <w:p w14:paraId="5393037F" w14:textId="0F3A497C" w:rsidR="009B060F" w:rsidRDefault="00C01A3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C01A31">
        <w:rPr>
          <w:rFonts w:ascii="Segoe Print" w:hAnsi="Segoe Print" w:cs="Times New Roman"/>
          <w:b/>
          <w:color w:val="000000" w:themeColor="text1"/>
          <w:sz w:val="28"/>
          <w:szCs w:val="28"/>
        </w:rPr>
        <w:t>Mechanical Design 1</w:t>
      </w:r>
    </w:p>
    <w:p w14:paraId="6B74DC5A" w14:textId="1791CC52" w:rsidR="00941AC1" w:rsidRPr="00D221E6" w:rsidRDefault="00941AC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Class Section </w:t>
      </w:r>
      <w:r w:rsidR="005803B9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0</w:t>
      </w:r>
      <w:r w:rsidR="009B060F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</w:t>
      </w:r>
    </w:p>
    <w:p w14:paraId="4B607930" w14:textId="478EB666" w:rsidR="001A35E0" w:rsidRPr="00D221E6" w:rsidRDefault="00474F62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1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</w:t>
      </w:r>
      <w:r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1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20</w:t>
      </w:r>
      <w:r w:rsidR="00974D40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</w:t>
      </w:r>
    </w:p>
    <w:p w14:paraId="16264911" w14:textId="77777777" w:rsidR="008458B7" w:rsidRDefault="008458B7" w:rsidP="008458B7">
      <w:pPr>
        <w:pStyle w:val="Heading1"/>
        <w:rPr>
          <w:bdr w:val="single" w:sz="4" w:space="0" w:color="auto" w:frame="1"/>
        </w:rPr>
      </w:pPr>
      <w:bookmarkStart w:id="0" w:name="_Hlk52545070"/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bdr w:val="single" w:sz="4" w:space="0" w:color="auto" w:frame="1"/>
        </w:rPr>
        <w:t>1</w:t>
      </w:r>
    </w:p>
    <w:bookmarkEnd w:id="0"/>
    <w:p w14:paraId="55CDE17F" w14:textId="27B08630" w:rsidR="008458B7" w:rsidRDefault="008458B7" w:rsidP="008458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3A18A9EB" wp14:editId="350BF084">
            <wp:extent cx="5731510" cy="3120390"/>
            <wp:effectExtent l="0" t="0" r="2540" b="3810"/>
            <wp:docPr id="1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示&#10;&#10;描述已自动生成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0BA8C" w14:textId="77777777" w:rsidR="008458B7" w:rsidRDefault="008458B7" w:rsidP="008458B7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72117EE6" w14:textId="16B1283E" w:rsidR="008458B7" w:rsidRDefault="008458B7" w:rsidP="008458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 w:rsidR="00F4211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</w:t>
      </w:r>
      <w:r w:rsidR="00F42110" w:rsidRPr="00F4211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etermine whether or not the assumed loading of figur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c</m:t>
        </m:r>
      </m:oMath>
      <w:r w:rsidR="00F42110" w:rsidRPr="00F4211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yields a factor of safety any different from that of figur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d</m:t>
        </m:r>
      </m:oMath>
      <w:r w:rsidR="00F42110" w:rsidRPr="00F4211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Use the maximum-shear-stress theory. Repeat the analysis using the distortion-energy theory</w:t>
      </w:r>
      <w:r w:rsidR="00F4211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256185C7" w14:textId="1D55C7F8" w:rsidR="009B49EF" w:rsidRDefault="009B49EF" w:rsidP="008458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Maximum-shear-stress theory: </w:t>
      </w:r>
    </w:p>
    <w:p w14:paraId="180147DD" w14:textId="3FE51AB4" w:rsidR="00F42110" w:rsidRDefault="00F42110" w:rsidP="008458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figur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c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4437D13E" w14:textId="791D8209" w:rsidR="00BF6195" w:rsidRPr="00F42110" w:rsidRDefault="00BF6195" w:rsidP="00BF619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w:lastRenderedPageBreak/>
            <m:t>V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w:bookmarkStart w:id="1" w:name="OLE_LINK1"/>
          <w:bookmarkStart w:id="2" w:name="OLE_LINK2"/>
          <m:d>
            <m:dPr>
              <m:begChr m:val="{"/>
              <m:endChr m:val="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≤x&lt;a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4</m:t>
                      </m:r>
                    </m:den>
                  </m:f>
                </m:e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0, a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4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≤x≤a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4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Cambria Math" w:hAnsi="Cambria Math" w:cs="Cambria Math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, a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4</m:t>
                      </m:r>
                    </m:den>
                  </m:f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b&lt;x≤</m:t>
                  </m:r>
                  <m:f>
                    <m:fPr>
                      <m:ctrlPr>
                        <w:rPr>
                          <w:rFonts w:ascii="Cambria Math" w:eastAsia="Cambria Math" w:hAnsi="Cambria Math" w:cs="Cambria Math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a+b</m:t>
                  </m:r>
                </m:e>
              </m:eqArr>
            </m:e>
          </m:d>
        </m:oMath>
      </m:oMathPara>
      <w:bookmarkEnd w:id="1"/>
      <w:bookmarkEnd w:id="2"/>
    </w:p>
    <w:p w14:paraId="78E2F910" w14:textId="426D88AC" w:rsidR="00BF6195" w:rsidRPr="00B03FE2" w:rsidRDefault="00BF6195" w:rsidP="00BF619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x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a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≤x&lt;a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4</m:t>
                      </m:r>
                    </m:den>
                  </m:f>
                </m:e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a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b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4</m:t>
                          </m:r>
                        </m:den>
                      </m:f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, a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4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≤x≤a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4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  <m:ctrlPr>
                    <w:rPr>
                      <w:rFonts w:ascii="Cambria Math" w:eastAsia="Cambria Math" w:hAnsi="Cambria Math" w:cs="Cambria Math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Cambria Math" w:hAnsi="Cambria Math" w:cs="Cambria Math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F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x-</m:t>
                      </m:r>
                      <m:f>
                        <m:fPr>
                          <m:ctrlPr>
                            <w:rPr>
                              <w:rFonts w:ascii="Cambria Math" w:eastAsia="Cambria Math" w:hAnsi="Cambria Math" w:cs="Cambria Math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  <w:color w:val="000000" w:themeColor="text1"/>
                              <w:sz w:val="24"/>
                              <w:szCs w:val="24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eastAsia="Cambria Math" w:hAnsi="Cambria Math" w:cs="Cambria Math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a-b</m:t>
                      </m:r>
                    </m:e>
                  </m:d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, a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4</m:t>
                      </m:r>
                    </m:den>
                  </m:f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b&lt;x≤</m:t>
                  </m:r>
                  <m:f>
                    <m:fPr>
                      <m:ctrlPr>
                        <w:rPr>
                          <w:rFonts w:ascii="Cambria Math" w:eastAsia="Cambria Math" w:hAnsi="Cambria Math" w:cs="Cambria Math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="Cambria Math" w:hAnsi="Cambria Math" w:cs="Cambria Math"/>
                      <w:color w:val="000000" w:themeColor="text1"/>
                      <w:sz w:val="24"/>
                      <w:szCs w:val="24"/>
                    </w:rPr>
                    <m:t>a+b</m:t>
                  </m:r>
                </m:e>
              </m:eqArr>
            </m:e>
          </m:d>
        </m:oMath>
      </m:oMathPara>
    </w:p>
    <w:p w14:paraId="68464DEB" w14:textId="53F61937" w:rsidR="00B03FE2" w:rsidRDefault="00B03FE2" w:rsidP="00BF619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max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F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2</m:t>
            </m:r>
          </m:den>
        </m:f>
        <m:d>
          <m:d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a</m:t>
                </m:r>
              </m:num>
              <m:den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2</m:t>
                </m:r>
              </m:den>
            </m:f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b</m:t>
                </m:r>
              </m:num>
              <m:den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4</m:t>
                </m:r>
              </m:den>
            </m:f>
          </m:e>
        </m:d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76B67EA3" w14:textId="5A59DD60" w:rsidR="00B03FE2" w:rsidRPr="00CB2700" w:rsidRDefault="00B03FE2" w:rsidP="00BF619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σ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y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</m:num>
            <m:den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2M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2×</m:t>
              </m:r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4</m:t>
                      </m:r>
                    </m:den>
                  </m:f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6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4.4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N</m:t>
                  </m: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2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8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4</m:t>
                      </m:r>
                    </m:den>
                  </m:f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2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36.2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448E84D1" w14:textId="1168F478" w:rsidR="00CB2700" w:rsidRPr="00AC004C" w:rsidRDefault="00AC004C" w:rsidP="00BF619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τ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VQ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t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den>
          </m:f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V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den>
          </m:f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den>
          </m:f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8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den>
          </m:f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8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4.4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N</m:t>
                  </m: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2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25.94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02775506" w14:textId="34E873C8" w:rsidR="00AC004C" w:rsidRPr="008130E9" w:rsidRDefault="000A251E" w:rsidP="00BF619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τ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radPr>
            <m:deg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eg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σ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radPr>
            <m:deg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eg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136.2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Pa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68.1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54AE9633" w14:textId="069E4530" w:rsidR="008130E9" w:rsidRPr="008130E9" w:rsidRDefault="008130E9" w:rsidP="00BF619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ax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2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Pa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68.1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Pa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.615</m:t>
          </m:r>
        </m:oMath>
      </m:oMathPara>
    </w:p>
    <w:p w14:paraId="0126139B" w14:textId="2D687D32" w:rsidR="009B49EF" w:rsidRDefault="009B49EF" w:rsidP="009B49EF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figur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d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00D1079A" w14:textId="71B5F230" w:rsidR="008130E9" w:rsidRPr="009B49EF" w:rsidRDefault="009B49EF" w:rsidP="00BF619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+b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den>
          </m:f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den>
              </m:f>
            </m:e>
          </m:d>
        </m:oMath>
      </m:oMathPara>
    </w:p>
    <w:p w14:paraId="2BBC5A16" w14:textId="0B657973" w:rsidR="000C5830" w:rsidRPr="000C5830" w:rsidRDefault="000C5830" w:rsidP="000C5830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y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</m:num>
            <m:den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2M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2×</m:t>
              </m:r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4</m:t>
                      </m:r>
                    </m:den>
                  </m:f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6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4.4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N</m:t>
                  </m: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2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8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4</m:t>
                      </m:r>
                    </m:den>
                  </m:f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2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36.2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4EF0D7D0" w14:textId="6DEC4ADC" w:rsidR="000C5830" w:rsidRPr="000C5830" w:rsidRDefault="000C5830" w:rsidP="000C5830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y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d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4.4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N</m:t>
                  </m: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e>
              </m:d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8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</m:ctrlP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2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-20.37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1D00CB5E" w14:textId="785BA302" w:rsidR="000C5830" w:rsidRPr="000C5830" w:rsidRDefault="000C5830" w:rsidP="000C5830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τ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x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68.1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6E898726" w14:textId="715F3B9C" w:rsidR="000C5830" w:rsidRPr="000C5830" w:rsidRDefault="000C5830" w:rsidP="000C5830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ax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2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Pa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68.1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Pa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.615</m:t>
          </m:r>
        </m:oMath>
      </m:oMathPara>
    </w:p>
    <w:p w14:paraId="16E6CAF0" w14:textId="5BDF1427" w:rsidR="000C5830" w:rsidRPr="000C5830" w:rsidRDefault="000C5830" w:rsidP="000C5830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refore, t</w:t>
      </w:r>
      <w:r w:rsidRPr="00F4211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 assumed loading of figur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c</m:t>
        </m:r>
      </m:oMath>
      <w:r w:rsidRPr="00F4211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yields a factor of safety </w:t>
      </w:r>
      <w:r w:rsidRPr="000C5830">
        <w:rPr>
          <w:rFonts w:ascii="Times New Roman" w:hAnsi="Times New Roman" w:cs="Times New Roman"/>
          <w:bCs/>
          <w:color w:val="FF0000"/>
          <w:sz w:val="24"/>
          <w:szCs w:val="24"/>
        </w:rPr>
        <w:t>no</w:t>
      </w:r>
      <w:r w:rsidR="000A251E">
        <w:rPr>
          <w:rFonts w:ascii="Times New Roman" w:hAnsi="Times New Roman" w:cs="Times New Roman"/>
          <w:bCs/>
          <w:color w:val="FF0000"/>
          <w:sz w:val="24"/>
          <w:szCs w:val="24"/>
        </w:rPr>
        <w:t>t</w:t>
      </w:r>
      <w:r w:rsidRPr="00F4211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0A251E">
        <w:rPr>
          <w:rFonts w:ascii="Times New Roman" w:hAnsi="Times New Roman" w:cs="Times New Roman"/>
          <w:bCs/>
          <w:color w:val="FF0000"/>
          <w:sz w:val="24"/>
          <w:szCs w:val="24"/>
        </w:rPr>
        <w:t>different</w:t>
      </w:r>
      <w:r w:rsidRPr="00F4211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rom that of figur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d</m:t>
        </m:r>
      </m:oMath>
      <w:r w:rsidR="000A251E" w:rsidRPr="000A251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0A251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</w:t>
      </w:r>
      <w:r w:rsidR="000A251E" w:rsidRPr="00F4211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 w:rsidR="000A251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g</w:t>
      </w:r>
      <w:r w:rsidR="000A251E" w:rsidRPr="00F4211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maximum-shear-stress theory</w:t>
      </w:r>
      <w:r w:rsidRPr="00F4211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6C19127F" w14:textId="05A9E863" w:rsidR="009B49EF" w:rsidRDefault="000A251E" w:rsidP="00BF619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</w:t>
      </w:r>
      <w:r w:rsidRPr="00F4211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tortion-energy theory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53FFEA30" w14:textId="77777777" w:rsidR="000A251E" w:rsidRDefault="000A251E" w:rsidP="000A251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figur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c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6244C24E" w14:textId="0048CA4E" w:rsidR="000A251E" w:rsidRPr="000A251E" w:rsidRDefault="000A251E" w:rsidP="00BF619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3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xy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136.2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42DF9C1B" w14:textId="45D8F678" w:rsidR="000A251E" w:rsidRPr="000A251E" w:rsidRDefault="000A251E" w:rsidP="000A251E">
      <w:pPr>
        <w:jc w:val="both"/>
        <w:rPr>
          <w:rFonts w:ascii="Times New Roman" w:hAnsi="Times New Roman" w:cs="Times New Roman"/>
          <w:bCs/>
          <w:color w:val="FF0000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y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σ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2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Pa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36.2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Pa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.615</m:t>
          </m:r>
        </m:oMath>
      </m:oMathPara>
    </w:p>
    <w:p w14:paraId="64BC1ADC" w14:textId="77777777" w:rsidR="000A251E" w:rsidRDefault="000A251E" w:rsidP="000A251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figur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d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7930558B" w14:textId="7081F777" w:rsidR="000A251E" w:rsidRPr="000A251E" w:rsidRDefault="000A251E" w:rsidP="000A251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3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xy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136.2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Pa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36.2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Pa</m:t>
                      </m:r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×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20.37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Pa</m:t>
                      </m:r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20.37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Pa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127.2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7BC6A86D" w14:textId="7078F94F" w:rsidR="000A251E" w:rsidRPr="000A251E" w:rsidRDefault="000A251E" w:rsidP="000A251E">
      <w:pPr>
        <w:jc w:val="both"/>
        <w:rPr>
          <w:rFonts w:ascii="Times New Roman" w:hAnsi="Times New Roman" w:cs="Times New Roman"/>
          <w:bCs/>
          <w:color w:val="FF0000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y</m:t>
                  </m:r>
                </m:sub>
              </m:sSub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σ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'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2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Pa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27.2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Pa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.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729</m:t>
          </m:r>
        </m:oMath>
      </m:oMathPara>
    </w:p>
    <w:p w14:paraId="0385BD20" w14:textId="789138B7" w:rsidR="000A251E" w:rsidRPr="009B49EF" w:rsidRDefault="000A251E" w:rsidP="00BF619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refore, t</w:t>
      </w:r>
      <w:r w:rsidRPr="00F4211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 assumed loading of figur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c</m:t>
        </m:r>
      </m:oMath>
      <w:r w:rsidRPr="00F4211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yields a factor of safety </w:t>
      </w:r>
      <w:r w:rsidRPr="000A251E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different </w:t>
      </w:r>
      <w:r w:rsidRPr="00F4211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rom that of figur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d</m:t>
        </m:r>
      </m:oMath>
      <w:r w:rsidRPr="000A251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u</w:t>
      </w:r>
      <w:r w:rsidRPr="00F4211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ng</w:t>
      </w:r>
      <w:r w:rsidRPr="00F4211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</w:t>
      </w:r>
      <w:r w:rsidRPr="00F4211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tortion-energy theory.</w:t>
      </w:r>
    </w:p>
    <w:p w14:paraId="7FB4F12C" w14:textId="732913D9" w:rsidR="008458B7" w:rsidRDefault="008458B7" w:rsidP="008458B7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bdr w:val="single" w:sz="4" w:space="0" w:color="auto" w:frame="1"/>
        </w:rPr>
        <w:t>2</w:t>
      </w:r>
    </w:p>
    <w:p w14:paraId="5E03D93E" w14:textId="77777777" w:rsidR="00A03734" w:rsidRDefault="00A03734" w:rsidP="008458B7">
      <w:pPr>
        <w:jc w:val="both"/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</w:pPr>
    </w:p>
    <w:p w14:paraId="5B952676" w14:textId="6CF3BF6E" w:rsidR="008458B7" w:rsidRDefault="008458B7" w:rsidP="008458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3D7D36E3" wp14:editId="27077184">
            <wp:extent cx="5731510" cy="3082290"/>
            <wp:effectExtent l="0" t="0" r="2540" b="3810"/>
            <wp:docPr id="3" name="图片 3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示&#10;&#10;描述已自动生成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151EA" w14:textId="77777777" w:rsidR="008458B7" w:rsidRDefault="008458B7" w:rsidP="008458B7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5BE037B4" w14:textId="0376C5D3" w:rsidR="008458B7" w:rsidRDefault="008458B7" w:rsidP="008458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 w:rsidR="003F55B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etermine the minimum preferred size diameter using the distortion-energy theory and maximum-shear-stress theory. </w:t>
      </w:r>
    </w:p>
    <w:p w14:paraId="7E8FF1A9" w14:textId="730A1559" w:rsidR="00E1060E" w:rsidRDefault="00E1060E" w:rsidP="00E1060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stortion-energy theory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1C91DAEE" w14:textId="13547DA9" w:rsidR="003F55B9" w:rsidRPr="005E2205" w:rsidRDefault="005E2205" w:rsidP="008458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70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N-50 N</m:t>
              </m: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5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15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25 mm</m:t>
              </m:r>
            </m:e>
          </m:d>
        </m:oMath>
      </m:oMathPara>
    </w:p>
    <w:p w14:paraId="2B6587A0" w14:textId="358B8359" w:rsidR="005E2205" w:rsidRPr="005E2205" w:rsidRDefault="005E2205" w:rsidP="008458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310.6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</m:t>
          </m:r>
        </m:oMath>
      </m:oMathPara>
    </w:p>
    <w:p w14:paraId="443AD050" w14:textId="74422FB3" w:rsidR="005E2205" w:rsidRPr="005E2205" w:rsidRDefault="005E2205" w:rsidP="008458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15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46.6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</m:t>
          </m:r>
        </m:oMath>
      </m:oMathPara>
    </w:p>
    <w:p w14:paraId="2A2CE7F4" w14:textId="508CAAD1" w:rsidR="005E2205" w:rsidRPr="005E2205" w:rsidRDefault="005E2205" w:rsidP="008458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oxz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85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d>
            <m:dP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b>
              </m:sSub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e>
          </m:d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in</m:t>
              </m:r>
            </m:fName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θ</m:t>
              </m:r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55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</m:t>
          </m:r>
        </m:oMath>
      </m:oMathPara>
    </w:p>
    <w:p w14:paraId="3F81FD20" w14:textId="449659CD" w:rsidR="005E2205" w:rsidRPr="00E5497A" w:rsidRDefault="005E2205" w:rsidP="008458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oxz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63.42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</m:t>
          </m:r>
        </m:oMath>
      </m:oMathPara>
    </w:p>
    <w:p w14:paraId="0F134B74" w14:textId="40C97906" w:rsidR="00E5497A" w:rsidRPr="00E5497A" w:rsidRDefault="00E5497A" w:rsidP="00E5497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z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89.14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</m:t>
          </m:r>
        </m:oMath>
      </m:oMathPara>
    </w:p>
    <w:p w14:paraId="6AD23990" w14:textId="6ABCE54B" w:rsidR="00E5497A" w:rsidRPr="00E5497A" w:rsidRDefault="00E5497A" w:rsidP="00E5497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ox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y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85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d>
            <m:dP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b>
              </m:sSub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e>
          </m:d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in</m:t>
              </m:r>
            </m:fName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θ</m:t>
              </m:r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55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70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N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50 N</m:t>
              </m: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5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</m:t>
          </m:r>
        </m:oMath>
      </m:oMathPara>
    </w:p>
    <w:p w14:paraId="0A709BE9" w14:textId="77777777" w:rsidR="00E5497A" w:rsidRPr="005E2205" w:rsidRDefault="00E5497A" w:rsidP="00E5497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oxy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07.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</m:t>
          </m:r>
        </m:oMath>
      </m:oMathPara>
    </w:p>
    <w:p w14:paraId="2558F92A" w14:textId="75861CC5" w:rsidR="00E5497A" w:rsidRPr="005E2205" w:rsidRDefault="00E5497A" w:rsidP="00E5497A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y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74.4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</m:t>
          </m:r>
        </m:oMath>
      </m:oMathPara>
    </w:p>
    <w:p w14:paraId="0BE98306" w14:textId="0C3BFAB6" w:rsidR="005E2205" w:rsidRPr="00E5497A" w:rsidRDefault="005E2205" w:rsidP="008458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0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radPr>
            <m:deg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eg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63.42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N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07.0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N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58.59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∙m</m:t>
          </m:r>
        </m:oMath>
      </m:oMathPara>
    </w:p>
    <w:p w14:paraId="740DDE19" w14:textId="26E5E02C" w:rsidR="00E5497A" w:rsidRPr="00E5497A" w:rsidRDefault="00E5497A" w:rsidP="008458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5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radPr>
            <m:deg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eg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89.14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N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74.4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N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29.38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∙m</m:t>
          </m:r>
        </m:oMath>
      </m:oMathPara>
    </w:p>
    <w:p w14:paraId="5BD5BDF7" w14:textId="244958D3" w:rsidR="00E5497A" w:rsidRPr="00E5497A" w:rsidRDefault="00E5497A" w:rsidP="008458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w:lastRenderedPageBreak/>
            <m:t>⇒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2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ax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2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58.59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N∙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</m:oMath>
      </m:oMathPara>
    </w:p>
    <w:p w14:paraId="2CE15359" w14:textId="76B14D1F" w:rsidR="00E5497A" w:rsidRPr="00E5497A" w:rsidRDefault="00E5497A" w:rsidP="008458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τ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xy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6T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6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70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N-50 N</m:t>
                  </m: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5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</m:oMath>
      </m:oMathPara>
    </w:p>
    <w:p w14:paraId="0AE8904E" w14:textId="7F9CC005" w:rsidR="00E5497A" w:rsidRPr="00E1060E" w:rsidRDefault="00E5497A" w:rsidP="008458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3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xy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2×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 xml:space="preserve">58.59 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N∙m</m:t>
                                  </m:r>
                                </m:e>
                              </m:d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π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+3×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16×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270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 xml:space="preserve"> N-50 N</m:t>
                                  </m: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×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 xml:space="preserve">150 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mm</m:t>
                                  </m:r>
                                </m:e>
                              </m:d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π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</m:e>
            <m:sup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7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Pa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.0</m:t>
              </m:r>
            </m:den>
          </m:f>
        </m:oMath>
      </m:oMathPara>
    </w:p>
    <w:p w14:paraId="3B7F6BA4" w14:textId="1AE7E3F1" w:rsidR="00E1060E" w:rsidRPr="00E1060E" w:rsidRDefault="00E1060E" w:rsidP="008458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⇒d=17.5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</m:t>
          </m:r>
        </m:oMath>
      </m:oMathPara>
    </w:p>
    <w:p w14:paraId="4D204E65" w14:textId="136375FC" w:rsidR="00E1060E" w:rsidRPr="00E1060E" w:rsidRDefault="00E1060E" w:rsidP="008458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d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18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m</m:t>
          </m:r>
        </m:oMath>
      </m:oMathPara>
    </w:p>
    <w:p w14:paraId="43C5C8FC" w14:textId="39FD7BDE" w:rsidR="008458B7" w:rsidRDefault="00E1060E" w:rsidP="008458B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ximum-shear-stress theory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: </w:t>
      </w:r>
    </w:p>
    <w:p w14:paraId="4C85D49B" w14:textId="7AD0C52B" w:rsidR="00E1060E" w:rsidRPr="00E1060E" w:rsidRDefault="00E1060E" w:rsidP="008458B7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τ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x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y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xy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bSup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2×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 xml:space="preserve">58.59 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N∙m</m:t>
                                  </m:r>
                                </m:e>
                              </m:d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π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3</m:t>
                                  </m:r>
                                </m:sup>
                              </m:sSup>
                            </m:den>
                          </m:f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6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270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 N-50 N</m:t>
                              </m: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×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50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π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d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</m:t>
                              </m:r>
                            </m:sup>
                          </m:sSup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37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Pa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.0</m:t>
              </m:r>
            </m:den>
          </m:f>
        </m:oMath>
      </m:oMathPara>
    </w:p>
    <w:p w14:paraId="53C37315" w14:textId="46A4642C" w:rsidR="00E1060E" w:rsidRPr="00E1060E" w:rsidRDefault="00E1060E" w:rsidP="00E1060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d=17.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7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m</m:t>
          </m:r>
        </m:oMath>
      </m:oMathPara>
    </w:p>
    <w:p w14:paraId="18767555" w14:textId="354F42AF" w:rsidR="0040375E" w:rsidRPr="00D221E6" w:rsidRDefault="00E1060E" w:rsidP="005865CD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d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18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m</m:t>
          </m:r>
        </m:oMath>
      </m:oMathPara>
      <w:bookmarkStart w:id="3" w:name="_GoBack"/>
      <w:bookmarkEnd w:id="3"/>
    </w:p>
    <w:sectPr w:rsidR="0040375E" w:rsidRPr="00D221E6" w:rsidSect="00130E6B">
      <w:headerReference w:type="even" r:id="rId10"/>
      <w:headerReference w:type="default" r:id="rId11"/>
      <w:footerReference w:type="default" r:id="rId12"/>
      <w:headerReference w:type="first" r:id="rId13"/>
      <w:pgSz w:w="11906" w:h="16838" w:code="9"/>
      <w:pgMar w:top="144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231A2F" w14:textId="77777777" w:rsidR="00226973" w:rsidRDefault="00226973" w:rsidP="00941AC1">
      <w:r>
        <w:separator/>
      </w:r>
    </w:p>
  </w:endnote>
  <w:endnote w:type="continuationSeparator" w:id="0">
    <w:p w14:paraId="5A45C03C" w14:textId="77777777" w:rsidR="00226973" w:rsidRDefault="00226973" w:rsidP="0094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Segoe Print">
    <w:charset w:val="00"/>
    <w:family w:val="auto"/>
    <w:pitch w:val="variable"/>
    <w:sig w:usb0="0000028F" w:usb1="00000000" w:usb2="00000000" w:usb3="00000000" w:csb0="0000009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CC276E" w14:textId="70E4AFFC" w:rsidR="000A251E" w:rsidRPr="00232DB0" w:rsidRDefault="000A251E" w:rsidP="00DC3C64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color w:val="000000" w:themeColor="text1"/>
      </w:rPr>
      <w:pict w14:anchorId="59137D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1" o:spid="_x0000_s2072" type="#_x0000_t75" style="position:absolute;left:0;text-align:left;margin-left:419.55pt;margin-top:686.4pt;width:100.45pt;height:134pt;z-index:-251646976;mso-position-horizontal-relative:margin;mso-position-vertical-relative:margin" o:allowincell="f">
          <v:imagedata r:id="rId1" o:title="Purple-Green-Yello"/>
          <w10:wrap anchorx="margin" anchory="margin"/>
        </v:shape>
      </w:pict>
    </w:r>
    <w:r w:rsidRPr="009B060F">
      <w:t xml:space="preserve"> </w:t>
    </w:r>
    <w:r w:rsidRPr="00C01A31">
      <w:rPr>
        <w:rFonts w:ascii="Times New Roman" w:hAnsi="Times New Roman" w:cs="Times New Roman"/>
        <w:sz w:val="24"/>
        <w:szCs w:val="24"/>
      </w:rPr>
      <w:t>Mechanical Design 1</w:t>
    </w:r>
    <w:r w:rsidRPr="00232DB0">
      <w:rPr>
        <w:rFonts w:ascii="Times New Roman" w:hAnsi="Times New Roman" w:cs="Times New Roman"/>
        <w:sz w:val="24"/>
        <w:szCs w:val="24"/>
      </w:rPr>
      <w:t xml:space="preserve"> </w:t>
    </w:r>
    <w:r>
      <w:rPr>
        <w:rFonts w:ascii="Times New Roman" w:hAnsi="Times New Roman" w:cs="Times New Roman"/>
        <w:sz w:val="24"/>
        <w:szCs w:val="24"/>
      </w:rPr>
      <w:t>Assignment</w:t>
    </w:r>
    <w:r w:rsidRPr="00232DB0">
      <w:rPr>
        <w:rFonts w:ascii="Times New Roman" w:hAnsi="Times New Roman" w:cs="Times New Roman"/>
        <w:sz w:val="24"/>
        <w:szCs w:val="24"/>
      </w:rPr>
      <w:t xml:space="preserve"> 0</w:t>
    </w:r>
    <w:r>
      <w:rPr>
        <w:rFonts w:ascii="Times New Roman" w:hAnsi="Times New Roman" w:cs="Times New Roman" w:hint="eastAsia"/>
        <w:sz w:val="24"/>
        <w:szCs w:val="24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4CCB39" w14:textId="77777777" w:rsidR="00226973" w:rsidRDefault="00226973" w:rsidP="00941AC1">
      <w:r>
        <w:separator/>
      </w:r>
    </w:p>
  </w:footnote>
  <w:footnote w:type="continuationSeparator" w:id="0">
    <w:p w14:paraId="656BE2C5" w14:textId="77777777" w:rsidR="00226973" w:rsidRDefault="00226973" w:rsidP="00941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D95BF5" w14:textId="4BF41FC3" w:rsidR="000A251E" w:rsidRDefault="000A251E">
    <w:pPr>
      <w:pStyle w:val="Header"/>
    </w:pPr>
    <w:r>
      <w:rPr>
        <w:noProof/>
      </w:rPr>
      <w:pict w14:anchorId="6F735B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0" o:spid="_x0000_s2071" type="#_x0000_t75" style="position:absolute;left:0;text-align:left;margin-left:0;margin-top:0;width:518.3pt;height:691.1pt;z-index:-251648000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1B9A75" w14:textId="645D30BE" w:rsidR="000A251E" w:rsidRPr="00D221E6" w:rsidRDefault="000A251E" w:rsidP="00751012">
    <w:pPr>
      <w:pStyle w:val="Header"/>
      <w:pBdr>
        <w:bottom w:val="single" w:sz="6" w:space="0" w:color="auto"/>
      </w:pBdr>
      <w:jc w:val="right"/>
      <w:rPr>
        <w:color w:val="000000" w:themeColor="text1"/>
      </w:rPr>
    </w:pPr>
    <w:r w:rsidRPr="00D221E6">
      <w:rPr>
        <w:rFonts w:ascii="Times New Roman" w:hAnsi="Times New Roman" w:cs="Times New Roman"/>
        <w:noProof/>
        <w:color w:val="000000" w:themeColor="text1"/>
      </w:rPr>
      <w:drawing>
        <wp:anchor distT="0" distB="0" distL="114300" distR="114300" simplePos="0" relativeHeight="251666432" behindDoc="0" locked="0" layoutInCell="1" allowOverlap="1" wp14:anchorId="1D338934" wp14:editId="419B141D">
          <wp:simplePos x="0" y="0"/>
          <wp:positionH relativeFrom="column">
            <wp:posOffset>-542925</wp:posOffset>
          </wp:positionH>
          <wp:positionV relativeFrom="paragraph">
            <wp:posOffset>-381000</wp:posOffset>
          </wp:positionV>
          <wp:extent cx="1407160" cy="436933"/>
          <wp:effectExtent l="0" t="0" r="2540" b="1270"/>
          <wp:wrapNone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U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7160" cy="4369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000000" w:themeColor="text1"/>
        </w:rPr>
        <w:id w:val="-725759867"/>
        <w:docPartObj>
          <w:docPartGallery w:val="Page Numbers (Top of Page)"/>
          <w:docPartUnique/>
        </w:docPartObj>
      </w:sdtPr>
      <w:sdtContent>
        <w:r w:rsidRPr="00D221E6">
          <w:rPr>
            <w:noProof/>
            <w:color w:val="000000" w:themeColor="text1"/>
          </w:rPr>
          <mc:AlternateContent>
            <mc:Choice Requires="wpg">
              <w:drawing>
                <wp:anchor distT="0" distB="0" distL="114300" distR="114300" simplePos="0" relativeHeight="251664384" behindDoc="0" locked="0" layoutInCell="0" allowOverlap="1" wp14:anchorId="67F1E2FF" wp14:editId="2A772A4A">
                  <wp:simplePos x="0" y="0"/>
                  <wp:positionH relativeFrom="rightMargin">
                    <wp:align>left</wp:align>
                  </wp:positionH>
                  <wp:positionV relativeFrom="margin">
                    <wp:align>top</wp:align>
                  </wp:positionV>
                  <wp:extent cx="902335" cy="1902460"/>
                  <wp:effectExtent l="0" t="0" r="19050" b="2540"/>
                  <wp:wrapNone/>
                  <wp:docPr id="15" name="Group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 flipV="1">
                            <a:off x="0" y="0"/>
                            <a:ext cx="90233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16" name="Group 7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17" name="Rectangle 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5F497A"/>
                              </a:solidFill>
                              <a:ln w="9525">
                                <a:solidFill>
                                  <a:srgbClr val="5F49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AutoShape 9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5F497A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19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9E43E0" w14:textId="61217A09" w:rsidR="000A251E" w:rsidRDefault="000A251E">
                                <w:pPr>
                                  <w:pStyle w:val="NoSpacing"/>
                                  <w:jc w:val="right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5865CD" w:rsidRPr="005865CD"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t>4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lef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7F1E2FF" id="Group 15" o:spid="_x0000_s1026" style="position:absolute;left:0;text-align:left;margin-left:0;margin-top:0;width:71.05pt;height:149.8pt;flip:x y;z-index:251664384;mso-width-percent:1000;mso-position-horizontal:left;mso-position-horizontal-relative:right-margin-area;mso-position-vertical:top;mso-position-vertical-relative:margin;mso-width-percent:1000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" o:allowincell="f">
    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">
    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" fillcolor="#5f497a" strokecolor="#5f497a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" strokecolor="#5f497a"/>
                  </v:group>
    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" fillcolor="#c5e0b3 [1305]" stroked="f">
                    <v:textbox style="layout-flow:vertical;mso-layout-flow-alt:bottom-to-top" inset="0,0,0,0">
                      <w:txbxContent>
                        <w:p w14:paraId="459E43E0" w14:textId="61217A09" w:rsidR="000A251E" w:rsidRDefault="000A251E">
                          <w:pPr>
                            <w:pStyle w:val="NoSpacing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5865CD" w:rsidRPr="005865CD"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t>4</w:t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22F179" w14:textId="648DA7C0" w:rsidR="000A251E" w:rsidRDefault="000A251E">
    <w:pPr>
      <w:pStyle w:val="Header"/>
    </w:pPr>
    <w:r>
      <w:rPr>
        <w:noProof/>
      </w:rPr>
      <w:pict w14:anchorId="296969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09" o:spid="_x0000_s2070" type="#_x0000_t75" style="position:absolute;left:0;text-align:left;margin-left:0;margin-top:0;width:518.3pt;height:691.1pt;z-index:-251649024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E1CE8"/>
    <w:multiLevelType w:val="hybridMultilevel"/>
    <w:tmpl w:val="3CACE11A"/>
    <w:lvl w:ilvl="0" w:tplc="0409001B">
      <w:start w:val="1"/>
      <w:numFmt w:val="lowerRoman"/>
      <w:lvlText w:val="%1."/>
      <w:lvlJc w:val="right"/>
      <w:pPr>
        <w:ind w:left="960" w:hanging="420"/>
      </w:p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" w15:restartNumberingAfterBreak="0">
    <w:nsid w:val="0B5E3F69"/>
    <w:multiLevelType w:val="hybridMultilevel"/>
    <w:tmpl w:val="3016396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014185"/>
    <w:multiLevelType w:val="hybridMultilevel"/>
    <w:tmpl w:val="A06CF2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D00618A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0A24229"/>
    <w:multiLevelType w:val="hybridMultilevel"/>
    <w:tmpl w:val="0E809DC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2A62D72"/>
    <w:multiLevelType w:val="hybridMultilevel"/>
    <w:tmpl w:val="4C4ED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6947133"/>
    <w:multiLevelType w:val="hybridMultilevel"/>
    <w:tmpl w:val="948C2CD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B24A9F"/>
    <w:multiLevelType w:val="hybridMultilevel"/>
    <w:tmpl w:val="A432B1B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04D55E3"/>
    <w:multiLevelType w:val="hybridMultilevel"/>
    <w:tmpl w:val="64A0E890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417345B"/>
    <w:multiLevelType w:val="hybridMultilevel"/>
    <w:tmpl w:val="AB4057C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87E2724"/>
    <w:multiLevelType w:val="hybridMultilevel"/>
    <w:tmpl w:val="E8CA177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D9851B1"/>
    <w:multiLevelType w:val="hybridMultilevel"/>
    <w:tmpl w:val="7BFA82C6"/>
    <w:lvl w:ilvl="0" w:tplc="0409001B">
      <w:start w:val="1"/>
      <w:numFmt w:val="lowerRoman"/>
      <w:lvlText w:val="%1."/>
      <w:lvlJc w:val="righ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31361745"/>
    <w:multiLevelType w:val="hybridMultilevel"/>
    <w:tmpl w:val="ECEE12E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2843D33"/>
    <w:multiLevelType w:val="hybridMultilevel"/>
    <w:tmpl w:val="77B4A64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5A709A5"/>
    <w:multiLevelType w:val="hybridMultilevel"/>
    <w:tmpl w:val="3B8E2160"/>
    <w:lvl w:ilvl="0" w:tplc="518E0920">
      <w:start w:val="1"/>
      <w:numFmt w:val="upperRoman"/>
      <w:lvlText w:val="%1."/>
      <w:lvlJc w:val="left"/>
      <w:pPr>
        <w:ind w:left="5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5" w15:restartNumberingAfterBreak="0">
    <w:nsid w:val="3B17259D"/>
    <w:multiLevelType w:val="hybridMultilevel"/>
    <w:tmpl w:val="2E748AE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28F259A"/>
    <w:multiLevelType w:val="hybridMultilevel"/>
    <w:tmpl w:val="092088D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63E0C1B"/>
    <w:multiLevelType w:val="hybridMultilevel"/>
    <w:tmpl w:val="B4189EF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77A5772"/>
    <w:multiLevelType w:val="hybridMultilevel"/>
    <w:tmpl w:val="67F0CFF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EF72729"/>
    <w:multiLevelType w:val="hybridMultilevel"/>
    <w:tmpl w:val="C7520B6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7A5264F"/>
    <w:multiLevelType w:val="hybridMultilevel"/>
    <w:tmpl w:val="F976DF52"/>
    <w:lvl w:ilvl="0" w:tplc="FC665700">
      <w:start w:val="1"/>
      <w:numFmt w:val="lowerLetter"/>
      <w:lvlText w:val="(%1)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5DEE3853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E854CB2"/>
    <w:multiLevelType w:val="hybridMultilevel"/>
    <w:tmpl w:val="076E8B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F062F75"/>
    <w:multiLevelType w:val="hybridMultilevel"/>
    <w:tmpl w:val="6D9A374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3766507"/>
    <w:multiLevelType w:val="hybridMultilevel"/>
    <w:tmpl w:val="499690A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47B19D0"/>
    <w:multiLevelType w:val="hybridMultilevel"/>
    <w:tmpl w:val="E36AE99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C106DA7"/>
    <w:multiLevelType w:val="hybridMultilevel"/>
    <w:tmpl w:val="41BA0DD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D077306"/>
    <w:multiLevelType w:val="hybridMultilevel"/>
    <w:tmpl w:val="769A96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3654ABF"/>
    <w:multiLevelType w:val="hybridMultilevel"/>
    <w:tmpl w:val="8F84420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4B1394"/>
    <w:multiLevelType w:val="hybridMultilevel"/>
    <w:tmpl w:val="3828B664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A851348"/>
    <w:multiLevelType w:val="hybridMultilevel"/>
    <w:tmpl w:val="FC34E99C"/>
    <w:lvl w:ilvl="0" w:tplc="14E28644">
      <w:start w:val="1"/>
      <w:numFmt w:val="decimal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E380F0B"/>
    <w:multiLevelType w:val="hybridMultilevel"/>
    <w:tmpl w:val="A18271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9"/>
  </w:num>
  <w:num w:numId="4">
    <w:abstractNumId w:val="6"/>
  </w:num>
  <w:num w:numId="5">
    <w:abstractNumId w:val="31"/>
  </w:num>
  <w:num w:numId="6">
    <w:abstractNumId w:val="21"/>
  </w:num>
  <w:num w:numId="7">
    <w:abstractNumId w:val="18"/>
  </w:num>
  <w:num w:numId="8">
    <w:abstractNumId w:val="3"/>
  </w:num>
  <w:num w:numId="9">
    <w:abstractNumId w:val="19"/>
  </w:num>
  <w:num w:numId="10">
    <w:abstractNumId w:val="15"/>
  </w:num>
  <w:num w:numId="11">
    <w:abstractNumId w:val="29"/>
  </w:num>
  <w:num w:numId="12">
    <w:abstractNumId w:val="13"/>
  </w:num>
  <w:num w:numId="13">
    <w:abstractNumId w:val="5"/>
  </w:num>
  <w:num w:numId="14">
    <w:abstractNumId w:val="14"/>
  </w:num>
  <w:num w:numId="15">
    <w:abstractNumId w:val="11"/>
  </w:num>
  <w:num w:numId="16">
    <w:abstractNumId w:val="0"/>
  </w:num>
  <w:num w:numId="17">
    <w:abstractNumId w:val="28"/>
  </w:num>
  <w:num w:numId="18">
    <w:abstractNumId w:val="23"/>
  </w:num>
  <w:num w:numId="19">
    <w:abstractNumId w:val="16"/>
  </w:num>
  <w:num w:numId="20">
    <w:abstractNumId w:val="27"/>
  </w:num>
  <w:num w:numId="21">
    <w:abstractNumId w:val="22"/>
  </w:num>
  <w:num w:numId="22">
    <w:abstractNumId w:val="25"/>
  </w:num>
  <w:num w:numId="23">
    <w:abstractNumId w:val="26"/>
  </w:num>
  <w:num w:numId="24">
    <w:abstractNumId w:val="8"/>
  </w:num>
  <w:num w:numId="25">
    <w:abstractNumId w:val="1"/>
  </w:num>
  <w:num w:numId="26">
    <w:abstractNumId w:val="2"/>
  </w:num>
  <w:num w:numId="27">
    <w:abstractNumId w:val="17"/>
  </w:num>
  <w:num w:numId="28">
    <w:abstractNumId w:val="30"/>
  </w:num>
  <w:num w:numId="29">
    <w:abstractNumId w:val="20"/>
  </w:num>
  <w:num w:numId="30">
    <w:abstractNumId w:val="10"/>
  </w:num>
  <w:num w:numId="31">
    <w:abstractNumId w:val="24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mirrorMargins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7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1NjAwNzI2Mjc1NjRX0lEKTi0uzszPAykwqgUAfFJ1iCwAAAA="/>
  </w:docVars>
  <w:rsids>
    <w:rsidRoot w:val="00BB7408"/>
    <w:rsid w:val="00027DFE"/>
    <w:rsid w:val="00033421"/>
    <w:rsid w:val="000368A5"/>
    <w:rsid w:val="00047397"/>
    <w:rsid w:val="000937F6"/>
    <w:rsid w:val="00094FFF"/>
    <w:rsid w:val="00097713"/>
    <w:rsid w:val="000A0C51"/>
    <w:rsid w:val="000A18F4"/>
    <w:rsid w:val="000A251E"/>
    <w:rsid w:val="000C0219"/>
    <w:rsid w:val="000C5830"/>
    <w:rsid w:val="000D1785"/>
    <w:rsid w:val="000F11EA"/>
    <w:rsid w:val="000F2969"/>
    <w:rsid w:val="000F6A64"/>
    <w:rsid w:val="001142C7"/>
    <w:rsid w:val="00121AAE"/>
    <w:rsid w:val="00130E6B"/>
    <w:rsid w:val="00147D00"/>
    <w:rsid w:val="00161C64"/>
    <w:rsid w:val="001944FD"/>
    <w:rsid w:val="001972B3"/>
    <w:rsid w:val="001977AE"/>
    <w:rsid w:val="00197F59"/>
    <w:rsid w:val="001A2502"/>
    <w:rsid w:val="001A35E0"/>
    <w:rsid w:val="001B13FA"/>
    <w:rsid w:val="001D20BA"/>
    <w:rsid w:val="001F5371"/>
    <w:rsid w:val="00200296"/>
    <w:rsid w:val="00206D1B"/>
    <w:rsid w:val="00213E1F"/>
    <w:rsid w:val="002173C0"/>
    <w:rsid w:val="00226973"/>
    <w:rsid w:val="00226D5A"/>
    <w:rsid w:val="00232DB0"/>
    <w:rsid w:val="00247740"/>
    <w:rsid w:val="00261654"/>
    <w:rsid w:val="00267194"/>
    <w:rsid w:val="0026738F"/>
    <w:rsid w:val="00291BB7"/>
    <w:rsid w:val="00296BB7"/>
    <w:rsid w:val="002C3446"/>
    <w:rsid w:val="002C480A"/>
    <w:rsid w:val="002D4121"/>
    <w:rsid w:val="002E21BC"/>
    <w:rsid w:val="002F6776"/>
    <w:rsid w:val="00301753"/>
    <w:rsid w:val="00311175"/>
    <w:rsid w:val="00312D19"/>
    <w:rsid w:val="00333C08"/>
    <w:rsid w:val="0034092A"/>
    <w:rsid w:val="00341F07"/>
    <w:rsid w:val="00347353"/>
    <w:rsid w:val="003528A2"/>
    <w:rsid w:val="00355E17"/>
    <w:rsid w:val="00373C21"/>
    <w:rsid w:val="00382FE1"/>
    <w:rsid w:val="00387DBA"/>
    <w:rsid w:val="003904D2"/>
    <w:rsid w:val="0039508A"/>
    <w:rsid w:val="003A1A3A"/>
    <w:rsid w:val="003B4093"/>
    <w:rsid w:val="003B50A7"/>
    <w:rsid w:val="003C033A"/>
    <w:rsid w:val="003C6372"/>
    <w:rsid w:val="003F10A7"/>
    <w:rsid w:val="003F29FA"/>
    <w:rsid w:val="003F55B9"/>
    <w:rsid w:val="003F5713"/>
    <w:rsid w:val="00402D5E"/>
    <w:rsid w:val="0040375E"/>
    <w:rsid w:val="004125F8"/>
    <w:rsid w:val="00423455"/>
    <w:rsid w:val="00424BA8"/>
    <w:rsid w:val="00427387"/>
    <w:rsid w:val="004275C8"/>
    <w:rsid w:val="004429C8"/>
    <w:rsid w:val="00447B03"/>
    <w:rsid w:val="004641A7"/>
    <w:rsid w:val="004658A5"/>
    <w:rsid w:val="0047208A"/>
    <w:rsid w:val="00474F62"/>
    <w:rsid w:val="0049404E"/>
    <w:rsid w:val="004B1334"/>
    <w:rsid w:val="004B20CE"/>
    <w:rsid w:val="004B287F"/>
    <w:rsid w:val="004C67F0"/>
    <w:rsid w:val="004E4F6C"/>
    <w:rsid w:val="004F5EF8"/>
    <w:rsid w:val="00506BAC"/>
    <w:rsid w:val="005263B7"/>
    <w:rsid w:val="00533699"/>
    <w:rsid w:val="00537B4B"/>
    <w:rsid w:val="00542B77"/>
    <w:rsid w:val="005549BB"/>
    <w:rsid w:val="00574DD8"/>
    <w:rsid w:val="005803B9"/>
    <w:rsid w:val="00584314"/>
    <w:rsid w:val="005865CD"/>
    <w:rsid w:val="005A69F7"/>
    <w:rsid w:val="005C72E7"/>
    <w:rsid w:val="005D5B11"/>
    <w:rsid w:val="005E2205"/>
    <w:rsid w:val="005E64E5"/>
    <w:rsid w:val="005F53F3"/>
    <w:rsid w:val="0060333F"/>
    <w:rsid w:val="00611664"/>
    <w:rsid w:val="006177D0"/>
    <w:rsid w:val="006202A0"/>
    <w:rsid w:val="006232DC"/>
    <w:rsid w:val="00623E91"/>
    <w:rsid w:val="006342E3"/>
    <w:rsid w:val="00640641"/>
    <w:rsid w:val="006514CB"/>
    <w:rsid w:val="00652C66"/>
    <w:rsid w:val="00656AC4"/>
    <w:rsid w:val="00667B86"/>
    <w:rsid w:val="00690C82"/>
    <w:rsid w:val="006A67BE"/>
    <w:rsid w:val="006B145B"/>
    <w:rsid w:val="006B4164"/>
    <w:rsid w:val="006B5733"/>
    <w:rsid w:val="006C017F"/>
    <w:rsid w:val="006C1451"/>
    <w:rsid w:val="006E6298"/>
    <w:rsid w:val="00710D79"/>
    <w:rsid w:val="0072331B"/>
    <w:rsid w:val="00733C4F"/>
    <w:rsid w:val="007433E9"/>
    <w:rsid w:val="00751012"/>
    <w:rsid w:val="00756CFC"/>
    <w:rsid w:val="0077766E"/>
    <w:rsid w:val="00786492"/>
    <w:rsid w:val="0078728E"/>
    <w:rsid w:val="007A25BA"/>
    <w:rsid w:val="007A7DC6"/>
    <w:rsid w:val="007C1F82"/>
    <w:rsid w:val="007C26A3"/>
    <w:rsid w:val="007D77E1"/>
    <w:rsid w:val="007F7E5A"/>
    <w:rsid w:val="008015A6"/>
    <w:rsid w:val="008130E9"/>
    <w:rsid w:val="00826099"/>
    <w:rsid w:val="0084129C"/>
    <w:rsid w:val="008458B7"/>
    <w:rsid w:val="00850A6C"/>
    <w:rsid w:val="00851D8F"/>
    <w:rsid w:val="00853B41"/>
    <w:rsid w:val="00857BEF"/>
    <w:rsid w:val="00857DC3"/>
    <w:rsid w:val="00860C78"/>
    <w:rsid w:val="0087362F"/>
    <w:rsid w:val="00891799"/>
    <w:rsid w:val="00894849"/>
    <w:rsid w:val="008A3798"/>
    <w:rsid w:val="008B17E4"/>
    <w:rsid w:val="008E26F5"/>
    <w:rsid w:val="008E4F39"/>
    <w:rsid w:val="008E7E20"/>
    <w:rsid w:val="008F2222"/>
    <w:rsid w:val="008F2C99"/>
    <w:rsid w:val="009031B2"/>
    <w:rsid w:val="00904163"/>
    <w:rsid w:val="00914C0E"/>
    <w:rsid w:val="009224F3"/>
    <w:rsid w:val="0093013F"/>
    <w:rsid w:val="00941AC1"/>
    <w:rsid w:val="0094211C"/>
    <w:rsid w:val="0095165A"/>
    <w:rsid w:val="0095471E"/>
    <w:rsid w:val="0096044D"/>
    <w:rsid w:val="0097177B"/>
    <w:rsid w:val="00974D40"/>
    <w:rsid w:val="009755B0"/>
    <w:rsid w:val="00977028"/>
    <w:rsid w:val="00997C2A"/>
    <w:rsid w:val="009A20B9"/>
    <w:rsid w:val="009A6665"/>
    <w:rsid w:val="009B060F"/>
    <w:rsid w:val="009B0901"/>
    <w:rsid w:val="009B49EF"/>
    <w:rsid w:val="009C6045"/>
    <w:rsid w:val="009C7E4F"/>
    <w:rsid w:val="009D37D5"/>
    <w:rsid w:val="009E0B5B"/>
    <w:rsid w:val="009E3320"/>
    <w:rsid w:val="009F011D"/>
    <w:rsid w:val="009F51E4"/>
    <w:rsid w:val="00A02AAC"/>
    <w:rsid w:val="00A03734"/>
    <w:rsid w:val="00A4149A"/>
    <w:rsid w:val="00A43C08"/>
    <w:rsid w:val="00A43CCC"/>
    <w:rsid w:val="00A45C8E"/>
    <w:rsid w:val="00A5009D"/>
    <w:rsid w:val="00A51CCC"/>
    <w:rsid w:val="00A57EE1"/>
    <w:rsid w:val="00A6328F"/>
    <w:rsid w:val="00A6692E"/>
    <w:rsid w:val="00A710A0"/>
    <w:rsid w:val="00A85D28"/>
    <w:rsid w:val="00A86F92"/>
    <w:rsid w:val="00A901EF"/>
    <w:rsid w:val="00A90564"/>
    <w:rsid w:val="00A9062F"/>
    <w:rsid w:val="00AB35E7"/>
    <w:rsid w:val="00AB77A2"/>
    <w:rsid w:val="00AC004C"/>
    <w:rsid w:val="00AD1916"/>
    <w:rsid w:val="00AD5A1E"/>
    <w:rsid w:val="00AE32C3"/>
    <w:rsid w:val="00B00624"/>
    <w:rsid w:val="00B03FE2"/>
    <w:rsid w:val="00B13006"/>
    <w:rsid w:val="00B221AB"/>
    <w:rsid w:val="00B31881"/>
    <w:rsid w:val="00B44A80"/>
    <w:rsid w:val="00B47177"/>
    <w:rsid w:val="00B47FB2"/>
    <w:rsid w:val="00B511B1"/>
    <w:rsid w:val="00B879FF"/>
    <w:rsid w:val="00B91B13"/>
    <w:rsid w:val="00BB57C9"/>
    <w:rsid w:val="00BB7408"/>
    <w:rsid w:val="00BC0A8A"/>
    <w:rsid w:val="00BC691B"/>
    <w:rsid w:val="00BC795C"/>
    <w:rsid w:val="00BD5816"/>
    <w:rsid w:val="00BD6E02"/>
    <w:rsid w:val="00BE597F"/>
    <w:rsid w:val="00BF10A0"/>
    <w:rsid w:val="00BF6195"/>
    <w:rsid w:val="00C005C6"/>
    <w:rsid w:val="00C01A31"/>
    <w:rsid w:val="00C124AF"/>
    <w:rsid w:val="00C20250"/>
    <w:rsid w:val="00C24E12"/>
    <w:rsid w:val="00C548C6"/>
    <w:rsid w:val="00C60097"/>
    <w:rsid w:val="00C97025"/>
    <w:rsid w:val="00CA14FA"/>
    <w:rsid w:val="00CA73BD"/>
    <w:rsid w:val="00CB2700"/>
    <w:rsid w:val="00CC1ECB"/>
    <w:rsid w:val="00CC375E"/>
    <w:rsid w:val="00CC3E51"/>
    <w:rsid w:val="00CC602A"/>
    <w:rsid w:val="00CE1BB4"/>
    <w:rsid w:val="00CE26F4"/>
    <w:rsid w:val="00D00E67"/>
    <w:rsid w:val="00D10557"/>
    <w:rsid w:val="00D16CEF"/>
    <w:rsid w:val="00D221E6"/>
    <w:rsid w:val="00D52042"/>
    <w:rsid w:val="00D54D14"/>
    <w:rsid w:val="00D57A9D"/>
    <w:rsid w:val="00D60B53"/>
    <w:rsid w:val="00D73001"/>
    <w:rsid w:val="00D8004E"/>
    <w:rsid w:val="00DC2F28"/>
    <w:rsid w:val="00DC3C64"/>
    <w:rsid w:val="00DC4A2C"/>
    <w:rsid w:val="00DD6708"/>
    <w:rsid w:val="00DE2BAB"/>
    <w:rsid w:val="00DF50DE"/>
    <w:rsid w:val="00DF731F"/>
    <w:rsid w:val="00DF74E7"/>
    <w:rsid w:val="00E0188C"/>
    <w:rsid w:val="00E02993"/>
    <w:rsid w:val="00E1060E"/>
    <w:rsid w:val="00E373AF"/>
    <w:rsid w:val="00E5497A"/>
    <w:rsid w:val="00E54ECC"/>
    <w:rsid w:val="00E5581A"/>
    <w:rsid w:val="00E56C32"/>
    <w:rsid w:val="00E611C9"/>
    <w:rsid w:val="00E624DC"/>
    <w:rsid w:val="00E6684E"/>
    <w:rsid w:val="00E844C2"/>
    <w:rsid w:val="00E84717"/>
    <w:rsid w:val="00E86AAD"/>
    <w:rsid w:val="00E86E22"/>
    <w:rsid w:val="00EA2E82"/>
    <w:rsid w:val="00EB2791"/>
    <w:rsid w:val="00EE79B5"/>
    <w:rsid w:val="00EF4D97"/>
    <w:rsid w:val="00F071BE"/>
    <w:rsid w:val="00F165CD"/>
    <w:rsid w:val="00F23F12"/>
    <w:rsid w:val="00F4196B"/>
    <w:rsid w:val="00F42110"/>
    <w:rsid w:val="00F508AC"/>
    <w:rsid w:val="00F53DE5"/>
    <w:rsid w:val="00F5778F"/>
    <w:rsid w:val="00F617CA"/>
    <w:rsid w:val="00F619C5"/>
    <w:rsid w:val="00F65501"/>
    <w:rsid w:val="00F656BB"/>
    <w:rsid w:val="00F73BEF"/>
    <w:rsid w:val="00F8032E"/>
    <w:rsid w:val="00F95AB7"/>
    <w:rsid w:val="00FA3D59"/>
    <w:rsid w:val="00FD5737"/>
    <w:rsid w:val="00FD6C1A"/>
    <w:rsid w:val="00FE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1"/>
    </o:shapelayout>
  </w:shapeDefaults>
  <w:decimalSymbol w:val="."/>
  <w:listSeparator w:val=","/>
  <w14:docId w14:val="30B6A04A"/>
  <w15:chartTrackingRefBased/>
  <w15:docId w15:val="{701C39E5-0977-4877-952B-C4826EF8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21E6"/>
  </w:style>
  <w:style w:type="paragraph" w:styleId="Heading1">
    <w:name w:val="heading 1"/>
    <w:basedOn w:val="Normal"/>
    <w:next w:val="Normal"/>
    <w:link w:val="Heading1Char"/>
    <w:uiPriority w:val="9"/>
    <w:qFormat/>
    <w:rsid w:val="00D221E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21E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21E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21E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21E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21E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21E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41AC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41A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41AC1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5E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5E0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208A"/>
    <w:rPr>
      <w:color w:val="808080"/>
    </w:rPr>
  </w:style>
  <w:style w:type="paragraph" w:styleId="ListParagraph">
    <w:name w:val="List Paragraph"/>
    <w:basedOn w:val="Normal"/>
    <w:uiPriority w:val="34"/>
    <w:qFormat/>
    <w:rsid w:val="0047208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6328F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6328F"/>
  </w:style>
  <w:style w:type="character" w:styleId="EndnoteReference">
    <w:name w:val="endnote reference"/>
    <w:basedOn w:val="DefaultParagraphFont"/>
    <w:uiPriority w:val="99"/>
    <w:semiHidden/>
    <w:unhideWhenUsed/>
    <w:rsid w:val="00A6328F"/>
    <w:rPr>
      <w:vertAlign w:val="superscript"/>
    </w:rPr>
  </w:style>
  <w:style w:type="table" w:styleId="TableGrid">
    <w:name w:val="Table Grid"/>
    <w:basedOn w:val="TableNormal"/>
    <w:uiPriority w:val="39"/>
    <w:rsid w:val="009C7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221E6"/>
    <w:rPr>
      <w:rFonts w:asciiTheme="majorHAnsi" w:eastAsiaTheme="majorEastAsia" w:hAnsiTheme="majorHAnsi" w:cstheme="majorBidi"/>
      <w:caps/>
      <w:sz w:val="36"/>
      <w:szCs w:val="36"/>
    </w:rPr>
  </w:style>
  <w:style w:type="paragraph" w:styleId="NoSpacing">
    <w:name w:val="No Spacing"/>
    <w:link w:val="NoSpacingChar"/>
    <w:uiPriority w:val="1"/>
    <w:qFormat/>
    <w:rsid w:val="00D221E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A64"/>
  </w:style>
  <w:style w:type="paragraph" w:styleId="Title">
    <w:name w:val="Title"/>
    <w:basedOn w:val="Normal"/>
    <w:next w:val="Normal"/>
    <w:link w:val="TitleChar"/>
    <w:uiPriority w:val="10"/>
    <w:qFormat/>
    <w:rsid w:val="00D221E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221E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1E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221E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21E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21E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21E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21E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21E6"/>
    <w:pPr>
      <w:spacing w:line="240" w:lineRule="auto"/>
    </w:pPr>
    <w:rPr>
      <w:b/>
      <w:bCs/>
      <w:smallCap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D221E6"/>
    <w:rPr>
      <w:b/>
      <w:bCs/>
    </w:rPr>
  </w:style>
  <w:style w:type="character" w:styleId="Emphasis">
    <w:name w:val="Emphasis"/>
    <w:basedOn w:val="DefaultParagraphFont"/>
    <w:uiPriority w:val="20"/>
    <w:qFormat/>
    <w:rsid w:val="00D221E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D221E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D221E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21E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21E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221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221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221E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21E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D221E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21E6"/>
    <w:pPr>
      <w:outlineLvl w:val="9"/>
    </w:pPr>
  </w:style>
  <w:style w:type="paragraph" w:styleId="DocumentMap">
    <w:name w:val="Document Map"/>
    <w:basedOn w:val="Normal"/>
    <w:link w:val="DocumentMapChar"/>
    <w:uiPriority w:val="99"/>
    <w:unhideWhenUsed/>
    <w:rsid w:val="00D221E6"/>
    <w:pPr>
      <w:spacing w:after="0" w:line="240" w:lineRule="auto"/>
    </w:pPr>
    <w:rPr>
      <w:rFonts w:ascii="Tahoma" w:hAnsi="Tahoma" w:cs="Tahoma"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221E6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Segoe Print">
    <w:charset w:val="00"/>
    <w:family w:val="auto"/>
    <w:pitch w:val="variable"/>
    <w:sig w:usb0="0000028F" w:usb1="00000000" w:usb2="00000000" w:usb3="00000000" w:csb0="0000009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67F80"/>
    <w:rsid w:val="001C3E21"/>
    <w:rsid w:val="00767F80"/>
    <w:rsid w:val="009A6078"/>
    <w:rsid w:val="00A10EAE"/>
    <w:rsid w:val="00E97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A607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B36089-8C97-43BF-8236-D1316172AF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2</TotalTime>
  <Pages>5</Pages>
  <Words>500</Words>
  <Characters>285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82616120@qq.com</dc:creator>
  <cp:keywords/>
  <dc:description/>
  <cp:lastModifiedBy>os</cp:lastModifiedBy>
  <cp:revision>66</cp:revision>
  <cp:lastPrinted>2019-06-05T00:40:00Z</cp:lastPrinted>
  <dcterms:created xsi:type="dcterms:W3CDTF">2018-12-07T01:57:00Z</dcterms:created>
  <dcterms:modified xsi:type="dcterms:W3CDTF">2020-11-13T13:55:00Z</dcterms:modified>
</cp:coreProperties>
</file>